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อังกฤษเพื่อการสื่อสาร</w:t>
      </w:r>
      <w:r>
        <w:t xml:space="preserve"> </w:t>
      </w:r>
      <w:r>
        <w:t xml:space="preserve">(เช้า)</w:t>
      </w:r>
      <w:r>
        <w:t xml:space="preserve"> </w:t>
      </w:r>
      <w:r>
        <w:t xml:space="preserve">301166</w:t>
      </w:r>
    </w:p>
    <w:p>
      <w:pPr>
        <w:pStyle w:val="Date"/>
      </w:pPr>
      <w:r>
        <w:t xml:space="preserve">วันจันทร์ที่</w:t>
      </w:r>
      <w:r>
        <w:t xml:space="preserve"> </w:t>
      </w:r>
      <w:r>
        <w:t xml:space="preserve">4</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ฮัลโหล Test Test</w:t>
      </w:r>
    </w:p>
    <w:p>
      <w:pPr>
        <w:pStyle w:val="BodyText"/>
      </w:pPr>
      <w:r>
        <w:t xml:space="preserve">(เจ้าหน้าที่) ฮัลโหลครับ ล่ามได้ยินไหมครับ</w:t>
      </w:r>
    </w:p>
    <w:p>
      <w:pPr>
        <w:pStyle w:val="BodyText"/>
      </w:pPr>
      <w:r>
        <w:t xml:space="preserve">(เจ้าหน้าที่) ทดสอบล่ามได้ยินไหมครับ</w:t>
      </w:r>
    </w:p>
    <w:p>
      <w:pPr>
        <w:pStyle w:val="BodyText"/>
      </w:pPr>
      <w:r>
        <w:t xml:space="preserve">(ล่าม) ค่ะ ได้ยินไหมคะ ได้ยินเสียงล่ามไหมคะ ได้ยินเสียงล่ามไหมคะ เกือบถูก ๆ Accommodation ของเด็กหูฯ ก็จะยาวนิดหนึ่ง ทีนี้เมื่อวานเราเรียนกันไปแล้วนิดหนึ่ง ครูจะเพิ่มคำศัพท์ให้เรานะคะ เราจะได้เข้าใจเยอะมากขึ้น เพราะว่าเราเป็น ปวส. นะ อาจจะต้องจำเยอะนิดหนึ่งนะ ทีนี้เวลาเราเช่าที่พัก เราคิดถึงอะไรบ้าง หรือเงินนี่ 100,000 บาท จะไปเช่าบ้านนี่ คิดว่าอยากได้อะไรบ้าง ในนั้น เมื่อวานมีคนบอกว่า อยากได้อะไรนี่ รูปแรกคืออะไร รูปแรกคืออะไร กล้องวงจรปิด อยากได้อะไรอีก อยากได้เกรด A เกรด 4 ไม่น่าเกี่ยวกับเช่าบ้านะคะ อันนั้นน่าจะเกี่ยวกับการสอบ บางคนบอกว่าต้องไปเช่าที่พัก ต้องมีอินเทอร์เน็ตให้เราใช่ไหม บางคนบอกว่าต้องอะไร อยากได้แบบไหน ต้องมีระเบียง หอพักของเรามีไหม หอพักนักศึกษาพิการมีไหมคะ ห้องเราน่ะ มีไหม ๆ มี เปล่า มี ๆ มีอะไรอีก ห้องเรามีเยอะนะ นี่ 3 คนนี้ 3 คนข้างหน้าค่ะ มีอีก มีพัดลมไหม พัดลม พัดลม มีไหม ไม่มีได้อย่างไร มี ๆ พัดลม มี พัดลมเพดาน เราไม่มีเหรอ อ๋อ พัดลมหมุน มีแต่พัดลมหมุน ใช้คนละคำ ใช้คนละคำ อ๋อ พัดลมตั้งโต๊ะไม่มี โอเค ๆ ถัดไปนะคะ หยุดเม้ามอย คำแรก อันนี้เป็นคำที่เมื่อวานไม่ได้สอนนะคะ คำนี้ อ่านว่าอะไรคะ มีใครอ่านได้บ้าง มี 2 พยางค์ ถูกต้อง อ่านว่า Tenent นะคะ นักเรียนเปิดหน้าสุดท้าย แล้วนักเรียนก็จดคำศัพท์ลงไปด้านหลัง ภาษาไทยด้วยนะคะ ในใบงานที่คุณครูแจกให้นะคะ หน้าสุดท้าย หน้าสุดท้ายที่เป็น Cross word น่ะค่ะ ที่เป็นตารางนี่ นั่นแหละ ๆ ถูกแล้ว ๆ ไม่ ๆ ๆ ใช่ ๆ เห็นไหม จดไปด้วยนะคะ ตรงไหนตรงกับคำภาษาไทยเรา ก็ให้จดคำภาษาอังกฤษไปด้วยนะคะ เพราะฉะนั้น Tenet แปลว่าคนเช่า ก็คือตัวเรา นี่เราจะไปเช่าห้องนี่ เขาเรียก อาศัยผู้เช่าพัก อยู่ตรงไหนเอ่ย คำที่เท่าไร คำที่ 1 ใช่ไหม เขียนหรือยัง เขียนหรือยัง เขียนแล้ว ถ้าใครทำแล้วหาคำแปล หรือว่าแปลไม่ถูกนี่ นักเรียนหาคำแปลด้วยนะคะ มันมีหลายคำแหละ แต่ว่าครูให้คำนี้ไว้ ด้านหลัง แสดงว่าหาถูกใช่ไหม ผู้เช่า เดี๋ยวรอเพื่อนแป๊บหนึ่ง ยิ้มคืออะไร เกศกนก รอเพื่อนแป๊บหนึ่ง คำไหนใครเขียนผิดหรือใช้คำไม่เหมือนครู ก็ให้ใช้คำของครูนะคะ เพราะว่าบางที บางอัน เราไปหาใน Google มา แล้วมันแบบมันไม่ใช่นะ เมื่อกี้ครูให้ลองทำ จะได้หาดู เพราะว่า… โอเค พร้อมหรือยัง ไปคำใหม่แล้วนะ รอกิ๊ฟกับชลธีแป๊บหนึ่งนะคะ คำที่ 2 ให้เดาว่าคำอะไร มีคนเช่า ก็ต้องมีอะไร มีเจ้าของนะคะ ซึ่งเจ้าของเราใช้คำว่าอะไร มีใครเขียนคำว่าอะไรลงไปบ้าง Owner แบบ o-w-n-e-r อย่างนี้ใช่ไหม ซึ่งคำนี้แปลว่าเจ้าของก็ได้นะคะ แต่ว่าถ้าเราต้องการจะให้แปลว่า ผู้ให้เช่านี่ มันจะต้องใช้คำนี้นะคะ รอแป๊บหนึ่งนะ โปรแกรมครูค้าง โอเค นี่เลยค่ะ คำว่า Landlord L-A-N-D-L-O-R-D นะคะ แปลว่า Landlord Landlord นี่ก็คือเจ้าของบ้านที่เราไปเช่า เจ้าของที่ก็ได้นะ สมมติเราจะไปเช่าที่พัก เช่าแบบร้านค้าในตลาดอะไรอย่างนี้ ก็ใช้คำว่า Landlord เจ้าของที่ได้เลย ถูกไหม มีใครเขียนคำนี้ไหม ไม่มีเลย เพราะว่าทุกคนน่ะ จะ Search ใน Google ว่าคำว่า</w:t>
      </w:r>
      <w:r>
        <w:t xml:space="preserve"> </w:t>
      </w:r>
      <w:r>
        <w:t xml:space="preserve">“</w:t>
      </w:r>
      <w:r>
        <w:t xml:space="preserve">เจ้าของ</w:t>
      </w:r>
      <w:r>
        <w:t xml:space="preserve">”</w:t>
      </w:r>
      <w:r>
        <w:t xml:space="preserve"> </w:t>
      </w:r>
      <w:r>
        <w:t xml:space="preserve">ใช่ไหม ไม่ถูก ถ้าไม่ถูกเขียนคำที่ถูกลงไปเลยนะคะ ทีนี้ครูเสริมให้ ถ้าทีนี้นี่ ครูคะ แล้วคำว่า Owner ใช้กับอะไรได้บ้าง ก็ใช้ได้กับเจ้าของทุกอย่างเลยค่ะ ไม่ว่าจะเป็นเจ้าของสิ่งของนะคะ หรือว่าเราจะบอกว่าเราเป็นเจ้าของธุรกิจนะ ก็คือใช้คำว่า</w:t>
      </w:r>
      <w:r>
        <w:t xml:space="preserve"> </w:t>
      </w:r>
      <w:r>
        <w:t xml:space="preserve">“</w:t>
      </w:r>
      <w:r>
        <w:t xml:space="preserve">Owner</w:t>
      </w:r>
      <w:r>
        <w:t xml:space="preserve">”</w:t>
      </w:r>
      <w:r>
        <w:t xml:space="preserve"> </w:t>
      </w:r>
      <w:r>
        <w:t xml:space="preserve">ได้หมดเลย อะไรก็ได้นะคะ แต่ถ้าพูดถึงสถานที่ว่าเป็นเจ้าของสถานที่ไหน ๆ นี่ เราจะใช้คำว่า</w:t>
      </w:r>
      <w:r>
        <w:t xml:space="preserve"> </w:t>
      </w:r>
      <w:r>
        <w:t xml:space="preserve">“</w:t>
      </w:r>
      <w:r>
        <w:t xml:space="preserve">Landlord</w:t>
      </w:r>
      <w:r>
        <w:t xml:space="preserve">”</w:t>
      </w:r>
      <w:r>
        <w:t xml:space="preserve"> </w:t>
      </w:r>
      <w:r>
        <w:t xml:space="preserve">Landlord คือ ผู้ให้เช่า จะต่างกันนะคะ นิดหนึ่ง อย่างเช่น เจ้าของธุรกิจ คำว่าธุรกิจคือคำว่าอะไร Business มันก็จะเป็นคำว่า</w:t>
      </w:r>
      <w:r>
        <w:t xml:space="preserve"> </w:t>
      </w:r>
      <w:r>
        <w:t xml:space="preserve">“</w:t>
      </w:r>
      <w:r>
        <w:t xml:space="preserve">Business Owner</w:t>
      </w:r>
      <w:r>
        <w:t xml:space="preserve">”</w:t>
      </w:r>
      <w:r>
        <w:t xml:space="preserve"> </w:t>
      </w:r>
      <w:r>
        <w:t xml:space="preserve">แบบนี้เป็นต้น เจ้าของรถก็ใช้ Car Owner ก็ได้นะคะ แต่ถ้าเจ้าของที่อย่างนี้ เราใช้คำว่า Landlord ต่อไปค่ะ สิ่งที่เราต้องคำนึงถึงที่พัก คือ คำว่า</w:t>
      </w:r>
      <w:r>
        <w:t xml:space="preserve"> </w:t>
      </w:r>
      <w:r>
        <w:t xml:space="preserve">“</w:t>
      </w:r>
      <w:r>
        <w:t xml:space="preserve">Location</w:t>
      </w:r>
      <w:r>
        <w:t xml:space="preserve">”</w:t>
      </w:r>
      <w:r>
        <w:t xml:space="preserve"> </w:t>
      </w:r>
      <w:r>
        <w:t xml:space="preserve">นั่นเอง บางคนนี่ใช้บ่อยมาก นี่ ส่ง Lo มาให้หน่อยนี่ ชอบพูด แต่รู้ไหมคำเต็มของมัน ก็คือคำนี้ นี่ ส่ง Lo ส่ง Lo นี่ เลยค่ะ คำนี้อ่านว่า Location นะคะ คำอ่าน Location บางคนเขียนคำว่าตำแหน่ง ที่แปลว่าตำแหน่งงานมา ไม่ถูกนะคะ ต้องใช้คำนี้ที่แปลว่าตำแหน่งสถานที่ ทำไมเราต้อง ทำไมการเช่าที่พักต้องพูดถึงตำแหน่งสถานที่ครับ Section ของเมื่อวานน่ะเหรอ กลับมา กลับมานะคะ ตำแหน่ง ตำแหน่ง ทำไมเราต้องพูดถึงตำแหน่งเพราะว่าอะไร บางสถานที่ติดถนนใหญ่ใช่ไหม บางที่ติดห้างสรรพสินค้า บางที่ติด BTS ราคาจะเป็นอย่างไร ราคาเป็นอย่างไรคะ มันก็จะ มันแพง ราคามันก็จะแพงนะคะ ก็จะแพงขึ้น หากตรงไหนที่อยู่ตรงไหนที่อยู่แถบ ๆ เรา อยู่ไกลจากตัวเมือง ราคาก็อาจจะถูกลงมาหน่อย แบบบ้านเช่าอยู่ติดป่าช้าอย่างนี้ มันก็จะถูกนะ คำต่อไปนะคะ อันนี้เป็นคำเดียวกับเมื่อวานที่ครูสอนไปแล้วนะคะ อ่านว่าอะไรนะคำนี้ Section นะคะ อ่านว่า Section สัดส่วน หรือว่าโซน หรือแปลว่าห้อง ถูกกันไหมเอ่ยใน Crossword ในใบงานอาจจะไม่ได้มีคำศัพท์ทุกคำนะคะ ถ้าคำไหนไม่มีในใบงาน ให้เขียนลงไปด้วยนะคะ Section คำว่า</w:t>
      </w:r>
      <w:r>
        <w:t xml:space="preserve"> </w:t>
      </w:r>
      <w:r>
        <w:t xml:space="preserve">“</w:t>
      </w:r>
      <w:r>
        <w:t xml:space="preserve">ห้อง</w:t>
      </w:r>
      <w:r>
        <w:t xml:space="preserve">”</w:t>
      </w:r>
      <w:r>
        <w:t xml:space="preserve"> </w:t>
      </w:r>
      <w:r>
        <w:t xml:space="preserve">ห้องอยู่ข้อไหนคะ ในใบงาน ข้อที่เท่าไร ข้อที่ 4 เจอไหม ข้อ 4 ข้อ 4 มันจะมีแนวขวางกับแนวตั้งนะ ของ Crossword ดูดี ๆ ต่อไป คำต่อไป อันนี้ก็เป็นคำใหม่ค่ะ คำนี้อ่านว่า Story Story เป็น Story คนละคำกับใน IG นะ เคยเห็นไหม Story IG Story คำนั้นแปลว่า เรื่องราว แต่แบบนี้แปลว่า ชั้น นะคะ จำนวนชั้นของบ้านน่ะ ชั้นของตึกน่ะ เพราะฉะนั้น ตึกนี้มีกี่ Stories ใช่เหรอ ตึกอาคารที่เราเรียนนะมีกี่ Story 4 Story นะคะ เวลาเราใช้ อันนี้คือตัวอย่างนะ เราก็จะบอกว่า นนนี่ Non has a three Story นนมีบ้าน 3 ชั้น 1 หลังนะคะ นี่ คนนี้ชื่อนนนี่ อนนชัย มีอันนี้แปลว่าบ้านแล้วตรงนี้แปลว่า 3 ชั้นนะคะ ภาษาอังกฤษมันจะแปลกลับหลังนิดหนึ่ง เพราะฉะนั้น ตึกนี้เราก็จะเรียกว่าเป็น 4 Story ก็คือมี 4 ชั้น บ้านเรามีกี่ชั้น มีบ้านใครมีบ้าน 3 ชั้นไหมคะ เป็น 3 Storey มีกี่ชั้น มาแล้วนะคะ ได้ยินไหมคะ สวัสดีค่ะ โอเค ได้ยินอยู่นะ ได้ยิน ๆ ได้ยิน โอเค เราไม่ได้ยินล่าม ไม่เป็นอะไร ไปต่อ อันนี้ก็คือ ห้องที่ไม่มีเฟอร์นิเจอร์นะคะ อันนี้คือห้องที่มีเฟอร์นิเจอร์ จะใช้คำนี้ มีตัว U กับ N ข้างหน้า un นี่คือหมายความว่าอะไร ไม่ มีความหมายว่าไม่ เพราะว่าตัวนี้มันเป็นคำว่า มีเฟอร์นิเจอร์ ใช่ไหม คือคำนี้ อันนี้ก็มีเพราะว่าเฟอร์นิเจอร์สะกดอย่างไร F-u-r อะไร ช่วยกันสะกดสิ F-u-r อะไรค แล้วอะไรต่อ ni แล้วคำว่า ture สะกดอย่างไร u-r-e คำนี้คือคำว่า Furniture Furniture ก็คือพวกโซฟา โต๊ะ ตู้ ของทุกอย่างในห้องเรา ของเครื่องใช้นั่นเองนะ เขาเรียกว่า Furniture เพราะฉะนั้น ถ้าไม่มีก็นี่เลยค่ะ Unfurnished Unfurnished ก็คือไม่มีอะไรเลยนะคะ วิธีการใช้ เช่น This room is unfurnished ก็คือห้องนี้นะคะ ไม่มีเฟอร์นิเจอร์นั่นเอง เป็นห้องว่างน่ะค่ะ เหมือนเวลาเราจะไปเช่าใช่ไหม มันก็จะมีห้องที่ทั้ง Furnished มีเฟอร์นิเจอร์ แล้วก็ห้องที่ Unfurnished ก็คือไม่มีของเลยนะคะ Script ไม่ขึ้นไม่เป็นไร ต่อ ห้องนอน อันนี้ไปแล้วเมื่อวาน จำได้ไหม จำได้หรือเปล่า จำได้อยู่ไหมคะ ห้องนอน Bedroom นะคะ สำหรับใครที่… แล้วยังงง ๆ นะคะ วิธีการจำ ก็คือจำนี้เอาไว้ Room น่ะแปลว่าห้อง แปลว่าห้องนะคะ ห้อง ห้อง นี่ ห้อง R-o-o-m เพราะฉะนั้น ห้องอะไร… มาวางข้างหน้าคำว่า room นะคะ อย่างห้องนอน มันมีเตียงใช่ไหม เขาก็เอาเตียงมาไว้ข้างหน้า Room ก็เลยเป็น Bedroom ห้อง เตียง จดด้วยนะคะ ใครที่จำไม่ได้ ต่อไปนะคะ ห้องน้ำ ห้องน้ำ มีคำว่า</w:t>
      </w:r>
      <w:r>
        <w:t xml:space="preserve"> </w:t>
      </w:r>
      <w:r>
        <w:t xml:space="preserve">“</w:t>
      </w:r>
      <w:r>
        <w:t xml:space="preserve">Room</w:t>
      </w:r>
      <w:r>
        <w:t xml:space="preserve">”</w:t>
      </w:r>
      <w:r>
        <w:t xml:space="preserve"> </w:t>
      </w:r>
      <w:r>
        <w:t xml:space="preserve">เหมือนกัน Room แปลว่าห้อง แต่ว่าเราไม่เอาคำว่า นำนี่ มันคือคำว่า</w:t>
      </w:r>
      <w:r>
        <w:t xml:space="preserve"> </w:t>
      </w:r>
      <w:r>
        <w:t xml:space="preserve">“</w:t>
      </w:r>
      <w:r>
        <w:t xml:space="preserve">Water</w:t>
      </w:r>
      <w:r>
        <w:t xml:space="preserve">”</w:t>
      </w:r>
      <w:r>
        <w:t xml:space="preserve"> </w:t>
      </w:r>
      <w:r>
        <w:t xml:space="preserve">นะคะ Water นะคะ ไม่เอา ห้องน้ำก็คือเป็นห้องที่ใช้อาบน้ำใช่ไหมคะ จะใช้คำว่า</w:t>
      </w:r>
      <w:r>
        <w:t xml:space="preserve"> </w:t>
      </w:r>
      <w:r>
        <w:t xml:space="preserve">“</w:t>
      </w:r>
      <w:r>
        <w:t xml:space="preserve">Bath</w:t>
      </w:r>
      <w:r>
        <w:t xml:space="preserve">”</w:t>
      </w:r>
      <w:r>
        <w:t xml:space="preserve"> </w:t>
      </w:r>
      <w:r>
        <w:t xml:space="preserve">Bathroom นะ เพราะ Bath นี่ คือ อาบน้ำนั่นเอง ห้องอาบน้ำ ก็คือห้องน้ำนะคะ ไวไปไหมคะ ล่ามทันไหมคะ ทันอยู่นะ มีไหม ในแบบฝึกหัดมีไหม Bathroom ห้องน้ำ หัวข้ออะไรคะ ข้อ 8 ข้อ 8 แล้วนะ ต่อไป Living Room ห้องนั่งเล่น อยู่ข้ออะไร ข้อ 10 อันนี้ข้อ 10 นะคะ ถูกไหม ถูกหรือเปล่า ถูกหรือเปล่า ข้อ 10 ห้องนั่งเล่น ของเรามีไหม ห้องนั่งเล่น ไม่มีนะ ส่วนใหญ่ไม่มีถูกไหม สรศักดิ์ Living Room อยู่ข้ออะไร รอกิ๊ฟแป๊บหนึ่ง นี่มันกี่โมงแล้วน่ะ ต่อไป Dining Room Dining Room ก็คือห้องทานอาหาร อยู่ข้ออะไรคะ มีไหมน่ะ Dining Room ก็คือห้องกินข้าว ข้อ 9 นะ อันนี้ข้อ 9 ห้องกินข้าว เขาเรียก</w:t>
      </w:r>
      <w:r>
        <w:t xml:space="preserve"> </w:t>
      </w:r>
      <w:r>
        <w:t xml:space="preserve">“</w:t>
      </w:r>
      <w:r>
        <w:t xml:space="preserve">Dining Room</w:t>
      </w:r>
      <w:r>
        <w:t xml:space="preserve">”</w:t>
      </w:r>
      <w:r>
        <w:t xml:space="preserve"> </w:t>
      </w:r>
      <w:r>
        <w:t xml:space="preserve">ถูกไหม ถูกนะ ถ้าไม่เห็น ก็ขยับมาข้างหน้านะคะ ก็ขยับได้เลย ต่อไป เดี๋ยวเราเพื่อนแป๊บ สมมติ… ต่อไป Kitchen ห้องทำกับข้าว ห้องครัว ข้ออะไร มีไหม ไม่มี ๆ ๆ ถ้าไม่มี จดลงไป จดเพิ่ม จดในพื้นที่ว่างในกระดาษนะคะ จดเพิ่มลงไปอย่าไปสลับกับคำว่า Chicken ที่แปลว่าไก่นะคะ ไปแล้วนะ ๆ ต่อไป คำนี้มาอีกแล้ว คำว่า</w:t>
      </w:r>
      <w:r>
        <w:t xml:space="preserve"> </w:t>
      </w:r>
      <w:r>
        <w:t xml:space="preserve">“</w:t>
      </w:r>
      <w:r>
        <w:t xml:space="preserve">Fourteen</w:t>
      </w:r>
      <w:r>
        <w:t xml:space="preserve">”</w:t>
      </w:r>
      <w:r>
        <w:t xml:space="preserve"> </w:t>
      </w:r>
      <w:r>
        <w:t xml:space="preserve">ชานบ้าน ถูกไหมข้ ออะไร ข้ออะไร ถูก ชานบ้าน ชานบ้าน ก็คือส่วนที่ยื่นออกจากตัวบ้านนะคะ เป็นลานนะคะ อย่างนี้ ส่วนใหญ่จะอยู่ที่ชั้น 1 แต่ถ้าไม่ได้อยู่ ชั้น 1 เขาจะเรียกว่าอะไร ระเบียงใช่ไหม ถ้าระเบียง ก็คือคำว่า… เมื่อวานที่เราเรียนไปคือคำว่า ระเบียง ก็จะเป็นส่วนที่ยื่นออกมา แต่ว่าอยู่ชั้น 2 อย่างนี้ ต่อไป ห้องใต้หลังคาค่ะ อันนี้นี่ศัพท์ใหม่ คำนี้อ่านว่า Aactic ห้องใต้หลังคานะคะ actic ห้องใต้หลังคา บ้านใครมีบ้าง บ้านมีไหมห้องใต้หลังคา บ้านใครมีไหม ส่วนใหญ่เราไม่ค่อยมีนะ บ้านไทย Attic นี่ อยู่ข้อไหนคะ มีไหม 12 โอเค 12 นะคะ ถูก ไปแล้ว ต่อไป อันนี้ ระเบียง อยู่ข้อไหนคะ 14 Fourteen นี่อันนี้เขาเรียกระเบียง ต่อไป Parking มีไหม ข้อไหนคะ 11 11 ถูกไหม ๆ Parking ที่จอดรถ เราก็ต้องคำนึงถึงเรื่องนี้ด้วยนะคะ ถ้าเราจะไปเช่าบ้านหรือไปเช่าหอพัก มีที่จอดรถมอเตอร์ไซค์ให้ไหม นี่ เดี๋ยวปีหน้าเราจะไปฝึกงานแล้วนี่ หอพักที่เราจะไปอยู่ มีที่จอดรถให้ไหม มีกล้องให้หรือเปล่า ใช่ไหม ต่อไป คำนี้ คำใหม่ ก็ไม่มี จริง ๆ มีแล้วนะ คำนี้อา่นว่า Equip นะคะ ถ้าใครจำไม่ได้ คำอ่านนะ เขียนคำอ่านลงไปด้วยนะคะ คำนี้อ่านว่า Equip ก็คือแปลว่ามีอุปกรณ์ติดตั้งแล้วนะ เช่น ดูอย่างรูปนี้ ห้องครัวนี่ มีเตาใช่ไหม มีไมโครเวฟ มีอ่าง ซิงก์ให้ ตกแต่งสวยงามแบบนี้เขาเรียกว่า Equip นะึะ อยู่ข้อไหน มีไหม ไม่มี ๆ ในกระดาษไม่มีนะคะ แต่ก็จดไว้ จดเพิ่ม อันไหนไม่มีให้จดเพิ่มนะคะ เดี๋ยวเราจะลืมนะ เพราะมันค่อนข้างเยอะ ต้องปูก่อน เดี๋ยวไม่อย่างนั้นทำใบงานหน้าแรกไม่ได้ ไปแล้วนะ คำต่อไปในกระดาษของนักเรียนคือคำว่าอะไร เหลือคำว่าอะไรบ้าง เครื่องปรับอากาศ เยอะอยู่นะคะ แต่ว่าคำต่อไปที่ครูจะเอาไปให้ ก็คือคำนี้เครื่องปรับอากาศ อ่านว่าอะไร คำนี้ Air Air คำนี้อ่านว่า conditioner ใครจำไม่ได้ เขียนคำอ่านใส่เข้าไปด้วยนะคะ นักเรียนหูดี air condition นะคะ หรือคนไทยชอบเรียกแค่คำแรกใช่ไหม Air เรียก Air นี่ แต่ว่าคำย่อของต่างประเทศนะคะ เขาจะย่อว่า Air con Air Con ก็คือ Air Conditioner เขาจะไม่เรียก Air เฉย ๆ นะ Air con นี่ ใช้หลายประเทศมากเลยนะคะ ในแถบเอเชียของเราก็ใช้กันอยู่หลายประเทศ แต่ว่าบ้านเรานี่ย่อให้สั้นกว่าที่อื่นเขาเลย เหลือแค่ Air อย่างเดียว ติดตั้งแอร์เป็นหรือยัง ช่างไฟ เป็นหรือยัง ทำเป็นไหม เรียนหรือยัง ครูบูมสอนหรือยัง เรียนแล้ว เพื่อนด้านหลังบอกเรียนแล้ว ติดแอร์ ห้ามลืมนะ ปีหน้าไปฝึกงานแล้วนะ อ๋อ ไม่ได้ทำ เรียนรู้เอา เดี๋ยวค่อย ๆ ฝึก เดี๋ยวก็ได้ ต่อไป นี่เลยค่ะ กล้องวงจรปิด หรือว่า CCTV นะคะ ในนั้นจะมีแค่ CCTV นะ เราไม่จำเป็นต้องมีคำว่า Camera ก็ได้ Camera ที่แปลว่ากล้องนะคะ กล้อง Camera กล้องในมือถือที่เราเปิดกัน ก็ใช้คำนี้นะคะ C-a-m-e-r-a เหมือนกันเลย Camera แปลว่ากล้อง แต่ถ้ากล้องวงจรปิด ใช้คำว่า</w:t>
      </w:r>
      <w:r>
        <w:t xml:space="preserve"> </w:t>
      </w:r>
      <w:r>
        <w:t xml:space="preserve">“</w:t>
      </w:r>
      <w:r>
        <w:t xml:space="preserve">CCTV</w:t>
      </w:r>
      <w:r>
        <w:t xml:space="preserve">”</w:t>
      </w:r>
      <w:r>
        <w:t xml:space="preserve"> </w:t>
      </w:r>
      <w:r>
        <w:t xml:space="preserve">ในใบงานของเราก็จะเป็นแค่คำว่า CCTV อย่างเดียวนะคะ จะไม่มีคำว่า</w:t>
      </w:r>
      <w:r>
        <w:t xml:space="preserve"> </w:t>
      </w:r>
      <w:r>
        <w:t xml:space="preserve">“</w:t>
      </w:r>
      <w:r>
        <w:t xml:space="preserve">Camera</w:t>
      </w:r>
      <w:r>
        <w:t xml:space="preserve">”</w:t>
      </w:r>
      <w:r>
        <w:t xml:space="preserve"> </w:t>
      </w:r>
      <w:r>
        <w:t xml:space="preserve">นะ อยู่ข้อไหน กล้องวงจรปิด 15 เดี๋ยวนะ ถูกไหม ๆ ต่อไป ใกล้หมดแล้วนะคะ นี่แหละเตาทำอาหาร หรือคำว่า Stove Stove เตาทำอาหาร อันนี้กลาง ๆ นะคะ จะเป็นเตาแก๊สหรือเตาไฟฟ้าก็แล้วแต่ บางที ในห้องบางห้องนี่ เขาจะมีเตาให้เราเลยนะคะ มีไหม อยู่ข้อไหน ข้อ 5 ทีนี้มาดูบทสนทนาค่ะ ก่อนจะไปบทสนทนา เรามาช่วยกันทำใบงานหน้าแรก พลิกกลับมาหน้าแรกเลยค่ะ ตะกี้เราเรียนคำศัพท์ไปแล้วนะคะ ซ้ายมือนี่ กล่องสีนี้นี่ เป็นประกาศนะคะ House For Rent ก็คืออะไรทุกคน บ้านให้อะไร บ้านว่างให้เช่านะคะ ตรงตัวเลย บ้านให้เช่า ซึ่งค่าเช่าเท่าไร มีใครหาเจอไหม ค่าเช่าเท่าไรคะ นี่ ลองดูในนี้ นี่ไง ทีนี้วิธีการทำ เวลานักเรียนเจออะไรยาว ๆ แบบนี้ นักเรียนไม่ต้องไปไล่อ่านให้เข้าใจทุกคนนะคะ ให้เรามาที่ฝั่งคำถาม ฝั่งนี้เขาถามว่าอะไร เขาถามว่า How big Big แปลว่า ใหญ่นะคะ ก็คือคำนี้แปลว่าใหญ่ Big How ก็คืออย่างไร ใหญ่อย่างไร ก็คืออะไร ถามอะไรคะ ขนาดเท่าไรนั่นเอง คือขนาดบ้านี้ ขนาดเท่าไร พื้นที่เขาเท่าไร มีใครหาเจอแล้วบ้าง อ่านว่าอะไร เมื่อวานกลุ่มใครนะเป็นคนหา ขนาดบ้านเจอไหม นี่ ลองดู มี นี่เลยค่ะ 180 ตารางเมตรนะคะ คำนี้ M กำลัง 2 นี่ แปลว่าตารางเมตร ตารางเมตร ตารางอ่านว่าอะไร M กำลัง 2 อ่านอะไรคะ Square Square Meter นะคะ สำหรับเด็กที่อ่านได้ อ่านออก พูดได้นะคะ ก็คือคำว่า</w:t>
      </w:r>
      <w:r>
        <w:t xml:space="preserve"> </w:t>
      </w:r>
      <w:r>
        <w:t xml:space="preserve">“</w:t>
      </w:r>
      <w:r>
        <w:t xml:space="preserve">Square Square Meter</w:t>
      </w:r>
      <w:r>
        <w:t xml:space="preserve">”</w:t>
      </w:r>
      <w:r>
        <w:t xml:space="preserve"> </w:t>
      </w:r>
      <w:r>
        <w:t xml:space="preserve">นะคะ Square Meter นั่นแหละ ไหนลองพูดสิ Square Meter ตารางเมตรนะคะ รู้ไหมว่าทำไมต้องใช้คำว่า</w:t>
      </w:r>
      <w:r>
        <w:t xml:space="preserve"> </w:t>
      </w:r>
      <w:r>
        <w:t xml:space="preserve">“</w:t>
      </w:r>
      <w:r>
        <w:t xml:space="preserve">Square</w:t>
      </w:r>
      <w:r>
        <w:t xml:space="preserve">”</w:t>
      </w:r>
      <w:r>
        <w:t xml:space="preserve"> </w:t>
      </w:r>
      <w:r>
        <w:t xml:space="preserve">เพราะว่ายกกำลัง 2 น่ะค่ะ ยกกำลัง 2 เขาใช้คำว่า</w:t>
      </w:r>
      <w:r>
        <w:t xml:space="preserve"> </w:t>
      </w:r>
      <w:r>
        <w:t xml:space="preserve">“</w:t>
      </w:r>
      <w:r>
        <w:t xml:space="preserve">Square</w:t>
      </w:r>
      <w:r>
        <w:t xml:space="preserve">”</w:t>
      </w:r>
      <w:r>
        <w:t xml:space="preserve"> </w:t>
      </w:r>
      <w:r>
        <w:t xml:space="preserve">นะคะ นักเรียนจดเพิ่มไว้เลย คำนี้อ่านว่า Square เม้ามอยอะไรอนนท์ชัย ทุกอย่างที่เธอทำถูกอัดแล้วบันทึกไว้หมดนะ รวมถึงฝั่งนี้ด้วยนะ ต่อไป ข้อ 2 Section แปลว่าอะไรคะ Section แปลว่าห้อง ห้องหรือโซน Are There What แปลว่าอะไรใช่ไหมคะ คำแรก ก็คือบ้านนี้มีห้องอะไรบ้าง ยาวมาก มีห้องอะไรบ้าง นี่ไง มี bathroom มีห้องนอน ห้องน้ำ ห้องนั่งเล่น ที่เราสอนไปตะกี้นะคะ เราก็เขียนไปเลย มี Bedroom 2 Bed มี Bedroom มีกี่ห้องนี่ 3 ห้องนะคะ เขียนตัวเลขไว้ก็ได้ ห้องน้ำกี่ห้องคะ How many 2 แล้วก็มีห้องนั่งเล่น ห้อง Living Room นะคะ ห้องนั่งเล่น 1 ห้อง มีอะไรอีก มีห้องกินข้าวนะคะ ห้องกินข้าวอีก 1 ห้อง เธอก็เขียนไป 1 Dining room มีอะมีอะไรอีก ห้องครัวอีก 1 ห้อง Kitchen นะคะ มี Terrace แล้วก็มี Parking Glass มีโรงจอดรถนะคะ เขียนพอไหม คครูเขียนไม่พอ เดี๋ยวครูเติมไปด้านข้าง เดี๋ยวครูแยกสีให้ How much How much ข้อ 3 How mouch นี่ คำนี้แปลว่า เท่าไร เพราะฉะนั้น ประโยคนี้ก็แปลว่าค่าเช่าเท่าไรนะคะ ค่าเช่าเท่าไรนะคะ ทุกคน 10,000 เท่าไรน่ะ ภาษาอังกฤษอ่านอย่างไร 16,000 16 พันน่ะ 16 พัน อ่านว่าอะไร Sixteen Thousand sixteen thousand five hundred ค่ะ อย่าลืมว่าภาษาอังกฤษน่ะ มันจะเป็นหลักหน่วย หลักสิบ หลักพัน แล้วก็ข้ามไปหลักล้านเลยนะคะ เพราะฉะนั้น หลักหมื่นกับหลักแสน เราจะใช้คำว่า 16,000 มันก็จะเป็น 16 พันอย่างนี้นะ ภาษาอังกฤษ 16 พันกับอีก 500 นะคะ เขียนให้เต็มนะ ว่าต่อเดือน ข้อ 4 เขาถามอะไร Is there ก็เหมือนกับ Are There เหมือนข้อ 2 เลยนะคะ แปลว่ามีไหม มี มีอะไร มีโรงจอดรถไหม Parking เป็นคำที่สอนไปเมื่อกี้นะคะ มีไหม มี มีก็ตอบ Yes ในนี้มีะนะคะ ใครเสร็จแล้ว ลงไปทำข้อ 2 ด้านล่างเลยนะ เสร็จหรือยัง ต่อไปนะคะ ข้อที่ 2 มาเลย เขาถามว่าอะไร Where is the apartment Where แปลว่าที่ไหน ที่ไหน ก็คือ apartment ก็คืออะพาร์ตเมนต์ที่เป็นตึก ๆ นะคะ ก็คืออยู่ที่ไหนนั่นแหละ คำถามนี้ คือ เขาถาม Apartment อยู่ที่ไหน ในโจทย์ที่ไหน อยู่ไหน อยู่ไหน เขาบอกไหม ชั้นไหนคะ นี่เลยค่ะ เขาบอกว่าแปลก ๆ นะ ข้อนี้ อยู่ชั้น 3 นะคะ ก็คือตึกนี้มีห้องอพาร์ทเม้นท์น่ะอยู่ที่ชั้น 3 เราก็บอกไป On the third Floor คำนี้แปลว่า ชั้นนะคะ f-l-o-o-r ชั้นที่เท่าไร Third นี่แปลว่า 3 ก็คืออยู่ชั้นที่ 3 นะคะ ต่อไป ข้อ 2 What’s size What’s size Size Size ตรงนี้ก็คือแปลว่าอะไรคะ ขนาด ก็คือเขาถามว่าอะไร Living Space ก็คือ… Living Space คือ พื้นที่นั่นแหละ พื้นที่ ก็คือเขาจะถามว่าห้องนี้ขนาดเท่าไร ขนาดเท่าไรคะ ห้องนี้ หาสิ เจอไหม เท่าไหร่ ขนาดเท่าไร เราก็จะต้องหาตัวเลขใช่ไหมล่ะ ถูกต้อง 85 นะคะ 85 เราก็เขียนไป นี่ 85 m Square Meter นะคะ 85 ตารางเมตร ถือว่ากว้างนะคะ เราจะไม่อ่านทุกคำนะ เลื่อนลงมาต่อ ข้อ 3 Apartment Equip เขาถามว่าอพาร์ทเม้นท์นี้มีอะไรติดตั้งมาด้วยบ้างนะคะ มีอะไรติดตั้งให้บ้าง มีอะไรบ้างนะ รู้ได้อย่างไร อยู่ไหน อยู่บรรทัดไหน นี่ อยู่บรรทัดล่างสุดใช่ไหม นี่ Equip with ก็คือติดตั้งมากับอินเทอร์เน็ตนะคะ อันนี้ก็คือ Internet คำนี้ คือ Internet เราก็เขียนไปมีอินเทอร์เน็ต มีอะไรอีก เคเบิลทีวี ก็คือมีทีวี ตรงนี้ คือ TV แล้วก็มี Air นะคะ แล้วก็เขียนไป เขียนย่อ ๆ ก็ได้ to air con To Air Con ค่าเช่าเท่าไร 14,500 อ่านว่าอะไร ศรศักดิ์ 14 พัน คืออะไร Fourteen Thousand แล้วก็ Five Hundred 14 พัน 500 นะ เวลาอ่าน เจอไหมเท่าไร ข้อ 4 ตัวอะไร ค่าเช่ากี่บาท นะคะ นี่ ๆ ๆ ทีนี้เรากลับมาดูที่ประโยค มีใครยังไม่เสร็จไหม ครูไปแล้วนะ พอแล้ว ทีนี้มามาดูบทสนทนานะคะ ประโยคของ Landlord เปิดไปที่หน้า 2 ค่ะ เปิดเอกสารไปที่หน้า 2 นะคะ หน้า 2 เรามาดูสิ่งนี้กันก่อน ให้นักเรียนจดประโยคของ Landlord ก็คือประโยคของเจ้าของที่พักไป ในพื้นที่ว่างด้านล่าง ใช่ ใช่ค่ะ จดเลย ๆ แต่ว่า 3 คน ด้านหน้าไม่ต้องจดตัวสีแดงนะคะ แต่คนด้านหลังต้องจดนะ คำอ่าน อันแรก ประโยคแรก อ่านว่า What kind you looking for ก็คือคุณกำลังหาห้องแบบไหนอยู่นะคะ อันนี้เป็นประโยคของเจ้าของห้องแล้วกัน คิดว่าเราเป็นอาม่าอย่างนี้ คุณยายเปิดห้องเช่า ขายคอนโดนะคะ เราก็ต้องถามลูกค้าก่อนว่าแล้วคุณอยากได้ห้องแบบไหน ให้เวลาจดก่อนนะคะ นักเรียนอย่าจดตัวใหญ่นะ มันมีอีกหน้าหนึ่ง เดี๋ยวประโยคที่ให้จดวันนี้นะคะ ท้ายคาบเหมือนเดิม เหมือนครั้งที่แล้วเลย ก็คือครูจะทำฉลากแล้วก็ม้วนไว้ แล้วก็หยิบขึ้นมา แล้วก็แปลให้ครูฟัง เด็กหูก็เหมือนกันนะ เหมือนครั้งที่แล้วเลย แปลเป็นภาษามือให้ครูฟังนะคะ อ่านประโยคแล้วแปลให้ครูฟัง ให้ครูดูสิ ภาษามือ ใช่ ครูดูออกนะ ถึงแม้ครูจะไม่รู้ทุกคำ แต่ครูดูออกนะว่ารู้หรือไม่รู้น่ะ ตัวสีแดง เด็กหูไม่ต้องจดนะคะ จดอะไรน่ะ จดไปแล้ว สีแดงไม่ต้องจดค่ะ เด็กหู สีแดงไม่ต้องจดนะคะ จดไปแล้ว เพิ่ม… เพิ่มให้ ก็คือ What Kind Kind ตรงนี้ ไม่ใช่เคี้ยวแล้วคาย Kind ที่แปลว่าชนิด ก็คือห้องชนิดแบบไหนที่คุณกำลังมองหาอยู่ Look for คือ หา ประโยคที่ 2 ใช้ตอนไหน Is sale avariable นี่ อยู่ค่ะ ยังเปิดให้เช่าอยู่ค่ะ เพราะตอนที่ลูกค้าถามใช่ไหม ห้องเต็มหรือยัง ห้องนี้มีคนเช่าไปหรือยังอย่างนี้นะคะ เราก็จะตอบว่า ถ้ายังว่างอยู่ Is sale คำนี้เราเคยเรียนไปแล้วนะ ในเรื่องของการนัดหมายใช่ไหม ว่าถ้าเราว่างเราก็พูดว่า i’m avaible ได้เลย ก็คือใช้คำนี้ได้เลย avaible เสร็จแล้วนะ เสร็จแล้ว เสร็จแล้ว เสร็จจริงหรือเปล่า จริงหรือเปล่า ไปแล้วนะ ต่อไป เพิ่มนะคะ นี่ มีอีกหน้าหนึ่ง ราคากี่บาทต่อเดือน ก็ใช้ประโยคตามนี้เลยนะคะ It’s a mouth แล้วก็ Bath a Month เดือน Mouth นะคะ ไม่รวมบิลค่าน้ำ ค่าไฟ แน่นอน ค่าเช่าไม่รวมนะคะ คำนี้อ่านว่าอะไร จำคำนี้ได้ไหม Incruise เราจะเจอคำว่า Now Incruising คำว่าอะไรคะ เจอบ่อยมาก สอนไปแล้ว Excluding ไม่รวมนะคะ ไม่รวม ค่าน้ำค่าไฟ บิลต่าง ๆ รวมกัน เขาใช้คำนี้ คำนี้ค่ะ คำที่ครูไฮท์ไลต์ไว้นะคะ It’. Utility Bill บิลค่าน้ำค่าไฟ เขาใช้คำนี้ ความหมายเหมือนกันนะ เพราะฉะนั้น เราก็จะพูดว่า Excrusding Utility build 2,000 บาทต่อเดือนนะคะ ครูก็จะพูดว่า It Excluding… อันนี้คือตัวอย่างการรวมประโยค ห้องพัดลม Is a fan room แค่นี้เลยค่ะ ถ้าห้องแอร์ เราจะเขียนว่าอะไร ถ้าเป็นห้องแอร์ ก็คำนี้ แปลว่าพัดลมใช่ไหม เป็นพัดลม ถ้าจะเปลี่ยนเป็นห้องแอร์ล่ะ เราต้องเขียนอย่างไร Is and อะไรคะ air ais condition air conditioning room ห้องแอร์ค่ะ เอาง่าย ๆ ก็คือเราเปลี่ยนคำว่า Fan f-a-n นี่ ให้เป็นคำนี้ อยากให้มันเป็นห้องอะไร ก็เอาคำนั้นมาใส่นะคะ Is a fan room It a air condition room ทีนี้ตัวอย่าง ถ้าเราจะบอกว่าเราจะ… ห้องนี้คือมีอะไรติดตั้งบ้าง ก็จะใช้คำว่า It Equip with แล้วก็ตามด้วยของที่เราต้องการติดตั้งนะคะ ก็คือในไฮไลท์ว่ามันมีอะไรอยู่ในนั้นแล้วนะ เช่น ตัวอย่างนี้ก็จะมีเครื่องทำน้ำอุ่นติดตั้งให้แล้วพูดว่า it Equip with water heater ถ้าเราจะบอกว่ามีกล้องวงจรปิดให้ เราก็แค่เปลื่ยน Water Heater ให้เป็นคำว่า</w:t>
      </w:r>
      <w:r>
        <w:t xml:space="preserve"> </w:t>
      </w:r>
      <w:r>
        <w:t xml:space="preserve">“</w:t>
      </w:r>
      <w:r>
        <w:t xml:space="preserve">CCTV</w:t>
      </w:r>
      <w:r>
        <w:t xml:space="preserve">”</w:t>
      </w:r>
      <w:r>
        <w:t xml:space="preserve"> </w:t>
      </w:r>
      <w:r>
        <w:t xml:space="preserve">นี่ กล้องวงจรปิด ก็เอามาใส่แทนรักษาพื้นที่นิดหนึ่งนะคะ เพราะว่าอย่าลืมว่าอันนี้เป็นแค่ประโยคของเจ้าของที่ ยัง… ครูยังไม่ได้เริ่มประโยคของลูกค้าเลยนะ แต่ประโยคของลูกค้ามีไม่เยอะ มีไม่เยอะ ข้อสอบปลายภาคอยากได้แบบไหน ถึงเรื่องการเช่า หรือจะเอาเรื่องการซื้อของด้วย เน็ตหลุดอีกแล้วหรือ มาแล้ว มาแล้วนะคะ ข้อสอบปลายภาค 20 คะแนนนะคะ สอบวันที่ สัปดาห์หน้านะ วันที่ 7 ธันวาคม เพราะฉะนั้น เตรียมตัวด้วยนะคะ แต่น่าจะถึงเรื่องนี้ เรื่องการเช่าหรือจะเรียนเรื่องซื้อของอีกเรื่องหนึ่งด้วย เอาอย่างไร ทันไหม จะเรียนถึงเรื่องการซื้อของเลยใช่ไหม หรือเอาการเช่าอย่างเดียว อย่างนั้นถึงแค่เรื่องเช่านะ 20 คะแนนค่ะ ไม่เยอะ ไม่เยอะ แต่ว่า 20 คะแนนนี่ คือ คะแนน เขาเรียกว่าคะแนนดิบไม่หารแล้วนะคะ 20 คะแนน ก็คืออาจจะมี 20 ข้อ 20 ข้อ 20 คะแนน จบ มีทั้งกากบาท โยงเส้น จับคู่อะไรแบบนี้ คล้าย ๆ ข้อสอบกลางภาคนั่นแหละ มีบทสนทนาให้นะคะ แล้วมีเว้นว่างให้เรานี่ นำประโยคมาเติมให้ถูกต้องอย่างนี้ ถ้าใครจดเสร็จแล้ว เปิดพลิกไปที่หน้า 3 เลย หน้า 3 หน้า 3 หน้า 3 นี่ จะเป็นประโยคของลูกค้าแล้วนะ จะเป็นคำถามนะคะ เราจะถือเงินไปเช่าห้องเขานี่ เราก็จะต้องทำไม ถามเยอะหน่อยใช่ไหม เปิดไปเลยค่ะ รออากิแป๊บหนึ่ง รอเพื่อนแป๊บหนึ่งนะคะ นี่ ประโยคของ นี่ ผู้เช่านะคะ อ่านว่าอะไร T-E-N-A-N-T อ่านว่าอะไรคะ จำได้ Tanant ผู้เช่า ฉันต้องการเช่าบ้านหนึ่งหนัง คล้าย ๆ ไหม เหมือนเช่ารถไหม คล้ายนะ ก็คือ I like to rent the house หรือถ้านักเรียนไม่ได้อยากเช่าบ้าน อยากเช่าห้องพัก นักเรียนก็เปลี่ยนคำนี้ H-O-U-s-e คำว่าบ้านนะคะ เปลี่ยนเป็นคำอื่น ที่นักเรียนอยากได้นะคะ ทีนี้ประโยคที่ขอเพิ่มเติมอ่านว่าอะไร ทุกคนอ่านให้ครุฟังหน่อย Could I ask you a questions ไม่ใช่… แบบนี้ มีเสียงแบบนี้ด้วย Could I ask you a questions ถูกต้อง Questions ตรงนี้แปลว่า คำถามนะคะ มีใน Sheet ไหม มีใน Sheet ให้ไหม ถ้าอันไหนไม่มีให้นักเรียนจดเข้าไปนะคะ จด จดไว้เลยข้างหน้านะคะ จะได้ไม่นี่ could I ask you a questions ก็คือขอสอบถามข้อมูลเพิ่มเติมได้ไหม หรือเราจะใช้ประโยคนี้ก็ได้ I need need แปลว่าต้องการ Information คำนี้แปลว่าข้อมูลนะคะ I need more information ฉันขอข้อมูลเพิ่มเติมหน่อย นักเรียนเคยเห็น สัญลักษณ์นี้ไหม นี้ไหม บนมือถือหรือบนหน้าเว็บอะไรอย่างนี้ เคยเห็นไหม มันจะเป็นตัว i แล้วถ้าเรากดเข้าไปน่ะ มันจะขึ้นข้อมูลไว้ให้เรา เคยเห็นไหมคะ ตัวนี้ นี่แหละ มันย่อมาจากคำนี้เลย Information นะคะ หรือเราจะชอบเขียนย่อว่า</w:t>
      </w:r>
      <w:r>
        <w:t xml:space="preserve"> </w:t>
      </w:r>
      <w:r>
        <w:t xml:space="preserve">“</w:t>
      </w:r>
      <w:r>
        <w:t xml:space="preserve">info</w:t>
      </w:r>
      <w:r>
        <w:t xml:space="preserve">”</w:t>
      </w:r>
      <w:r>
        <w:t xml:space="preserve"> </w:t>
      </w:r>
      <w:r>
        <w:t xml:space="preserve">เหมือนกันนะคะ Info ก็ย่อมาจาก Information แปลว่าข้อมูล จบถึงแค่ประโยคที่ 3 พอนะคะ 2 อันด้านล่างมีใน sheet แล้ว นักเรียนหาเจอไหม อยู่ในไหน ฝั่งซ้ายนักเรียนเห็นไหมคะ อยู่ฝั่งซ้าย ฝั่งซ้ายล่าง ประโยคที่… ประโยคที่ 1 กับประโยคที่ 3 นะคะ นักเรียนมองเห็นไหม ถ้านักเรียนเจอแล้ว นักเรียนก็เขียนคำแปลเข้าไป นักเรียนเผื่อที่ว่างไว้ด้วยนะคะ ยังไม่หมดนะ หมดหรือยัง ยัง เหมือนเดิมนะคะ ตัวสีแดง คำอ่าน ไม่ต้องจดนะคะ ต่อไป อันนี้ก็มีอยู่ในหน้าที่เราใช้จดแล้วนะคะ คือ หน้านี้ เราอยู่หน้านี้ใช่ไหม เจอหรือยังนี่ นี่ อยู่ในนี้แล้วนะคะ นักเรียนเห็นประโยคนี้ไหม ถ้านักเรียนเห็นคำนี้อยู่ในประโยค ก็คือเขาจะถามว่าห้องหรือว่าบ้านของเราน่ะ หรือบ้านของคุณนั่นแหละ มี … ติดตั้งไว้ไหม ดูตัวอย่าง เช่น Is the bathroom Equip heat water ก็คืออะไร คือห้องน้ำน่ะ มีเครื่องทำน้ำอุ่นติดตั้งไว้ไหม คำนี้คือห้องน้ำใช่ไหมคะ ห้องน้ำ คำนี้คือไปแล้วใช่ไหมตะกี้ เครื่องทำน้ำอุ่นนะคะ เครื่องทำน้ำอุ่น มีหมดแล้วนะ ที่ครูให้จดไปเมื่อกี้มีหมดแล้ว นี่แหละ ประโยคอันนี้คือประโยคข้างบน ประโยคตรงนี้จดไปแล้วใช่ไหม อันนี้ก็คือการถามขนาดพื้นที่เท่าไร เท่าไร How many room ก็คือถามว่ามีกี่ห้องนะ คือ เราไม่จำเป็นต้องแบบ เอาทุกคำนะคะ เราเห็น How many room เห็น R-o-o-m น่ะ แปลว่าห้อง How many คือ มีเท่าไรนะคะ จำนวนเท่าไร เพราะฉะนั้น รวมกันประโยคนี้ก็จะแปลว่ามีกี่ห้องนั่นเอง ต่อไป How much it the rent อันนี้เหมือนเรื่องรถเราเรียนไปแล้วนะคะ How much is the rent ก็คืแปลว่าอะไร ค่าเช่าเท่าไร หรือว่าค่าเช่ากี่บาทนั่นเอง How will you pay ก็คือ Pay แปลว่า จ่ายนะคะ ก็คือจ่ายอย่างไร จ่ายอย่างไรหมายความว่าอย่างไร จะจ่ายเป็นเงินสด หรือว่าจะรูดบัตรนะคะ นะคะ ซึ่งลูกค้าเขาก็ตอบ cash มา cash ตรงนี้แปลว่าเงินสดนะ ซึ่งอันนี้เรียนไปหมดแล้วนะคะ ส่วนฝั่งขวา ฝั่งซ้ายนี่คือคำถามนนะ คำถามที่เราใช้ถาม ฝั่งขวา ฝั่งขวาคือคำถามเหมือนถามเพื่อความแน่ใจ ว่าใช่แบบนี้จริง ๆ ไหมนะคะ เพราะฉะนั้น คำตอบที่ออกมานี่ มันจะมีแค่ Yes กับ No เป็น Yes No Question ไม่ใช่ อย่างข้อ 1 เอาง่าย ๆ ถ้า Is It อย่างนี้ … จะแปลว่าเป็น … ใช่ไหมนะคะ is it นะ แต่ถ้า Is There นะคะ Is There คำนี้อ่านว่า Is There … คำนี้แปลว่ามีค่ะ There ตรงนี้ แปลว่า มี ก็คือมี … ใช่ไหมเช่น นี่ ประโยคนี้นะคะ Balcony แปลว่าระเบียงใช่ไหม ใช่ไหม It there a balcon แปลว่า มีระเบียงใช่ไหม Is There is there the parking garage แปลว่าอะไรนะ Parking ที่จอดรถ ถูกต้อง ก็จะแปลว่ามีที่จอดรถใช่ไหมนะคะ นี่ มาดูประโยคสุดท้าย น่าสนใจมาก Is the House located on main rode ก็คือ House แปลว่าบ้าน บ้าน นักเรียนเมื่อกี้ Location แปลว่าอะไร ตำแหน่ง อันนี้เป็นคำกริยา มันแปลว่าตั้งอยู่ที่ไหนนะคะ locate แปลว่าอยู่ที่ไหนน่ะ ตั้งอยู่ที่ไหน Major Road Road แปลว่าถนนใหญ่ Major ก็คือถนนใหญ่ค่ะ Un Major Road ก็แปลว่าบ้านติดถนนใหญ่หรือเปล่า ประมาณนี้นะคะ ทันไหม อันนี้ถ้าใครยังไม่ได้จดอันไหน จดลงปด้วยนะคะ มองออกหรือเปล่า เดี๋ยวครูซูมให้ ถ้าใครเสร็จแล้ว ให้ทำแบบฝึกหัดหน้า 2 เลยนะคะ แบบฝึกหัดหน้า 2 ถ้าใครจดเสร็จแล้วให้จดแบบฝึกหัดหน้า 2 แล้วก็เดี๋ยวจะเข้าสู่ความตื่นเต้นท้ายคาบ เห็นนั่งง่วงกันมา 2 ชั่วโมงแล้ว เดี๋ยวก็จะมาตื่นเต้นนะคะ จับฉลากสอบ แล้วพรุ่งนี้เดี๋ยวก็จะมีอย่างอื่นให้ทำเพิ่ม วันนี้สอบ ทดสอบความจำประโยคก่อน เดี๋ยวพรุ่งนี้ ครูมีห้องมาให้นะคะ พรุ่งนี้นี่ ฟังนะ เราเอาแค่เรื่องเช่าใช่ไหมล่ะ ตอนสอบ เพราะฉะนั้น พรุ่งนี้ครูจะมีภาพห้อง แล้วก็ข้อมูลมาให้นะคะ แล้วก็มาสนทนากัน สลับกันเป็นผู้เช่าแล้วก็ผู้ให้เช่านะคะ ไม่ได้สนทนากับเพื่อนนะคะ มาสนทนากับครูนะคะ นะคะ ส่วนอีก 3 คน เดี๋ยวครูมีแบบทดสอบให้ไม่ต้องกลัวนะคะ ไม่ต้องกลัวว่าจะไม่ได้สอบ มีให้ มีให้ อันนี้จดเสร็จหรือยังคะ จนเสร็จแล้ว จดเสร็จแล้วนะ โอเค ทีนี้ มาดูแบบฝึกหัดค่ะ แบบฝึกหัดข้างบน ข้อ 1 ไม่ตอบแล้วนะ ค้าง โอเค What at this walking about เขาคุยกันเรื่องอะไร อันนี้เราไม่น่าต้องพูดแล้วนะ ข้อ 1 เขียนก็ได้ เขาคุย นี่นะคะ คุย เขาคุยเรื่องอะไรนะคะ ก็คือเขา… นักเรียน… ให้นักเรียนเขาเช่าอะไร ระหว่างเช่าบ้านกับเช่าอพาร์ทเม้นท์ เขาเช่าอะไร เดี๋ยวลองดูในบทสนทนา เช่าว่าอะไรคะ อพาร์ทเม้นต์ ถูกต้องนี่ นี่เลยค่ะ เราก็เขียนไปเลยว่าThere are renting and apartment ก็คือเขานี่กำลังจะเช่าอพาร์ทเม้นท์อยู่ ข้อ 2 how many ครูบอกไว้แล้ว how many แปลว่าอะไร แปลว่าจำนวนเท่าไร Section แปลว่าอะไรคะ ห้อง มีห้องกี่ห้อง ช่วยกันนับหน่อยสิ มีอะไรบ้าง นี่ โอเค and ก็คือ 1 ใช่ไหม มีห้องนั่งเล่น 1 Siting room ก็คือห้องนั่งเล่นนะคะ กี่ห้องคะ 1 นี่ แปลว่า 1 นะคะ ตัว A A ตัวเดียวแปลว่า 1 นะคะ โอเคไหม เท่ากับ 1 ระเบียง ระเบียงนับเป็นห้องไหมล่ะ แต่มันก็เป็น section นะ นับไปก่อน ช่างมัน ครูก็ไม่ได้จบสถาปัตย์มานะ ระเบียง 1 Dinned Dined คืออะไร นะ เลื่อนลงมาดูค่ะ อันนี้มันเป็นตัวเทียบนะคะ ภาษาอังกฤษแบบซ้ายคือแบบอังกฤษ British กับอังกฤษ ของประเทศอังกฤษก็แล้วกัน อันนี้เป็นของอเมริกานะคะ Dinned Dinned ก็คือห้องทานข้าวนั่นล่ะ ด้านล่างถ้าใครนึกไม่ออกว่า คำนี้คืออะไร ครูไม่เห็นสอน ให้นักเรียนเลื่อนลงมาดูด้านล่างนะคะ เขามีเทียบให้ ค่ะ สรุปมีกี่ห้อง บวกสิ 1 2 3 4 5 6 7 7 นะคะ เธอก็เขียนไป 7 Section 7 ห้อง มีอะไรบ้าง นักเรียนก็ลอกมาหมดเลยค่ะ นี่ ทั้งหมดนี่ Warp ลอกเอาหมดเลย ห้องอะไรบ้าง ต่อไป เงยหน้าดูพร้อมกันก่อน เงยหน้าดูพร้อมกันก่อนะคะ อย่าเพิ่งจดเดี๋ยวครูให้เวลาจด ข้อ 3 เขาถามว่าอะไร Equip แปลว่าอะไรนะ ติดตั้ง แล้วอย่างไรล่ะ ติดตั้งเตียง ไม่ใช่ Bedroom แปลว่าอะไร ห้องนอน คือ เขาจะถามว่าห้องนอนมีอะไรติดตั้งให้นะคะ นักเรียนก็ขึ้นไปดูห้อง ไอ้นี่ ชื่อห้อง เขามีอะไรให้ลูก นี่ เขามีแอร์ให้นะคะ air conditioning นักเรียนก็ตอบไปเลย and air conditioning ข้อ 4 ถามว่าอะไร Bathroom คืออะไร คะ Bathroom แปลว่าห้องน้ำใช่ไหม Bathroom แปลว่าห้องน้ำ เพราะฉะนั้น เขาก็จะถามว่าห้องน้ำมีอะไร ติดตั้งให้บ้างนะคะ เราก็ต้องย้อนกลับไปดูในบทสนทนานะ เราต้องย้อนกลับไปดูบทสนทนาว่ามีอะไรติดตั้งให้บ้างนะค ะ เขามีอะไรติดตั้งให้ เครื่องทำน้ำอุ่น เครื่องทำน้ำอุ่นคือคำว่าอะไร W-a-t-e-r นี่แหละ water heater นะคะ ใครจะไม่ได้ก็จดคำแปลไปด้วยนะคะ เครื่องทำน้ำอุ่นต่อไป ข้อ 5 How Much How Much How much ? แปลว่าอะไร แปลว่ากี่บาทใช่ไหม ก็คือเขาจะถามว่า แล้ว Tenant แปลว่าอะไร แปลว่าอะไรนะ Tenant น่ะ ลืมอีกแล้ว ผู้อะไรคะ ผู้อะไร ผู้เช่า ก็คือเขาจะถามว่าแล้วผู้เช่านี่ต้องจ่ายเงินกี่บาท คนเช่าจ่ายเงินกี่บาท ก็คือ 8,500 บาท ต่ออะไรคะ ต่อปี หรือต่อเดือน หรือต่ออะไร 8,500 อ่านอย่างไร ทุกคน Eight thousand five hundred ถูกต้อง แล้วข้อ ข้อ 6 ค่ะ How How แปลว่าอย่างไร เขา tenant แปลว่าผู้เช่าใช่ไหม ผู้เช่าจะจ่ายอย่างไร Pay แปลว่าจ่าย ผู้เช่าจะจ่ายอย่างไรนะคะ เขาจ่ายอย่างไรคะ เราก็ต้องหันมาดูค่ะ นี่หันมาดูฝั่งซ้าย อันนี้คือค่าเช่าใช่ไหม Do you Cash แปลว่าอะไรคะ คุณรับเงิเงินสดไหม c-a-s-h นะคะ แปลว่า เงินสด สอนไปแล้ว คุณรับเงินสดไหม คุณตอบไป Yes เรารับทั้งคู่นะคะ รับทั้งเงินสดแล้วก็บัตรเครดิต เวลาตอบ เราก็ตอบนิดหนึ่ง ไป Cash จบ แค่นี้เลย เพราะฉะนั้น บทสนทนาของในวันพรุ่งนี้ที่เราจะสอบนี่ ก็คือประมาณนี้เลยนะคะ เราจะเป็นแม่ค้า เป็น Landlord คือ นักเรียนจะต้องเป็น Landlord เป็นเจ้าของที่ ตามรูปภาพที่นักเรียนสุ่มได้นะคะ ครูจะพรินต์มาเลย และแปะไว้ แล้วครูจะเป็นลูกค้าเข้าไปถาม จะเอาสอบคู่หรือสอบเดี่ยว ถ้าสอบเดี่ยว ก็ 1 รูป แต่ถ้าสอบคู่ ก็ 2 รูป ตามความสมัครใจ ไม่เอา ปวดหัว ด้านหน้าเอาสอบแบบไหน เราจะสอบด้วยกันไหม เหมือนเมื่อวาน ส่ายหัว สอบ พรุ่งนี้สอบ No Idea ไม่เป็นไรนะคะ เดี๋ยวพรุ่งนี้ เดี๋ยวพรุ่งนี้ครูทำให้ ทีนี้ ทบทวนกันนิดหนึ่ง ก่อนที่จะสอบประโยคนะคะ มา เรามีคำศัพท์เยอะแยะมากมาย เลยตอนนี้ 11 โมงแล้วนะ เรามีคำศัพท์เยอะแยะมากมายเลยนะคะ ก็พรุ่งนี้อาจจะมีคำศัพท์ที่นอกเหนือจากตรงนี้นิดหน่อย แต่ว่าไม่ใช่คำศัพท์ยากนะคะ balcony actic มีแน่แนน Balcony ระเบียง ที่จอดรถ มีอะไรอีก คำว่า</w:t>
      </w:r>
      <w:r>
        <w:t xml:space="preserve"> </w:t>
      </w:r>
      <w:r>
        <w:t xml:space="preserve">“</w:t>
      </w:r>
      <w:r>
        <w:t xml:space="preserve">ติดตั้ง</w:t>
      </w:r>
      <w:r>
        <w:t xml:space="preserve">”</w:t>
      </w:r>
      <w:r>
        <w:t xml:space="preserve"> </w:t>
      </w:r>
      <w:r>
        <w:t xml:space="preserve">นี่ มีแน่นอนนะคะ Air ก็มีแน่นอน มาช่วยกันดูประโยคก่อน เราเป็น landlord เพราะฉะนั้น เรามาช่วยกันทวนค่ะ อ่านว่าอะไรนะคะ What อะไร What khind of room are you looking for แปลว่า คุณกำลังหาห้องแบบไหน ต่อไป There are 6 room แปลว่าอะไร There are 6 room คือประโยคข้อไหน อยู่ในหน้านี้แหละ มีห้อง 6 ห้อง ถูกต้อง It’s still avaible Excillen ห้องยังว่างอยู่นะคะ พรุ่งนี้ก็จะถามประมาณนี้ แต่ว่าตอนนี้ให้นักเรียนเตรียมพร้อมเลยนะคะ เพราะว่าครูจะสุ่ม โอเคไหม โอเคไหม ตอนนี้ก็ไม่มีอะไรแล้ว ตอนนี้ก็เข้าสู่ช่วงสอบให้นักเรียนเตรียมตัวเลยค่ะ แล้วก็มาเรียงคนนะคะ ต้องนี้มีเวลา 1 ชั่วโมง ให้มาสอบ ถ้าสมมติรอบแรกไม่ผ่าน ก็ให้โอกาสได้อีก 1 รอบ โอเคไหม ตอนแรกครูจะทำ Kahoot มา แต่ว่าครูทำไม่ทัน จะเป็นในรูปแบบของจับสลากแทนนะคะ ของ 3 คนข้างหน้าก็สอบเหมือนกันนะคะ จับฉลากเหมือนเพื่อนเลย ข้างในจะเป็นประโยคอังกฤษนะคะ เรา 3 คน ช่วยกันจับขึ้นมา แล้วเราก็ต้องอธิบายให้ครูดู เป็นภาษามือนี่แหละ ว่ามันแปลว่าอะไร โอเคไหม 10 ประโยคนะคะ เหมือนเมื่อวาน ทำกันสด ๆ ตรงนี้เลยนะ ขอเลือกสีแป๊บ ครูชอบแบบพาสเทล เอาสีนี้ มันพาสเทลตรงไหนนี่ เอาใหม่ เดี๋ยวมีประโยคผสมกับคำศัพท์แล้วกัน เดี๋ยวจะแบบเครียดไปนะคะ cอันนี้ตัวอย่างเข้ามา แล้วก็จิ้ม พอขึ้นมาปุ๊บ นี่ ประโยคนี้ขึ้นมา เธอก็จะต้องอ่าน แล้วเธอก็จะต้องแปลให้ครูนะคะ อันนี้คือสมมติพอตั้งค่าแป๊บหนึ่งนะ ตั้งค่าอย่างไรนะ Customize … Volume ไม่ต้องมีนะคะ Sprint time 4 Seconds After sprit ไม่ต้องมี ไม่ต้องมีอะไรเลย ให้นักเรียนมาเลือกนะคะ เลือกทีละ 10 คำ ก็คนละ 10 คำ ใช่ แต่ 3 คน ช่วยกัน 3 คน 10 คำนะคะ ใครพร้อมแล้วมาเลย คำศัพท์มันก็มีในชีตหมดแล้วน่ะ อะไรนะคะ ถ้า… หมายถึงว่าอ่านได้แต่แปลผิดก็เหมือนเดิมก็คือ ส่วน 15 แต่ถ้าอ่านไม่ได้แล้วก้แปลไม่ได้เลย คือ 0 ลองดู ของเรา 3 คน ก็ให้ใช้ Sheet ได้นะคะ ข้างหน้า ให้เพื่อน… อะไร ถึงขนาดต้องถ่ายโพย ไม่เห็น หรือว่าครูต้องซูมนะ ข้างหน้าคืออะไร ถอดใจ ถอดใจแล้วหรือ กิ๊ฟเราต้องสู้สิ สู้สิ กิ๊ฟต้องสู้สิ สู้ภาษามือเราชี้ตรงคอเหรอ ใช่หรือเปล่านี่ กอล์ฟผิดหมดเลย นี่เหรอ แล้วนี่ล่ะ แล้วครูแล้วครูไปเอาอันนี้มาจากไหน จำไม่ได้เหรอ อย่างนี้หรือเปล่า เรา เราอย่างนี้ นี่อย่างนี้ อันนี้ที่ครูบอก แสดงว่าครูไปจำชื่อผิด ไม่พร้อมสอบ แต่ก็ต้องสอบ แป๊บหนึ่งนะ ตรงนี้เก็บภาพหน่อยภาพที่เราบันทึก อนุศรมาเก็บภาพให้เพื่อนเร็ว ดูตัวอย่างนะคะ ดูตัวอย่างเพื่อนว่าทำอย่างไร ประโยคแรก 10 คำนะคะ Section คือ โอเค ครูไม่กด Remove แล้วกัน ครูขี้เกียจ คำต่อไป แปลถูก แต่อ่านผิดนิดหนึ่ง ให้โอกาสอีกรอบหนึ่ง อ่านใหม่ ใช่ Dining นะคะ ถูกต้อง คำต่อไป ช้า ๆ ช้า ๆ แปลว่าอะไรนะคะ คิดตามด้วยนะคะ ข้างหน้า สมองหลุดไปแล้ว เกศกนก อะไร เป็นอะไร ชื่อเราอยู่ในวิดีโอ 2 รอบแล้วนะ ต้นคลิปก็รอบหนึ่งแล้วนะคะ ทำไมได้แต่คำง่าย ๆ ล่ะ ไม่ ๆ ๆ มันยังอยู่ที่เดิมค่ะ ครูจำคำได้ ตอนนี้ 4 คำแล้วนะคะ โอเค How Big is the apartment ต่อไป Attic แปลว่าอะไรคะอนุสรบอกเพื่อนหรือเปล่านี่ ทำไมยืนอยู่ตรงนั้น ถูกต้อง ๆ ๆ คำที่ 7 ค่ะ Equip 2 คำแรก แปลว่า ติดตั้ง จำด้วยนะ แปลว่าติดตั้งนะนี่ 2 คำนี้ คำที่ 8 นะคะ ไปแล้ว เอาใหม่ไปแล้วเหมือนกัน ครูไม่อยาก Remove ครูขี้เกียจ อดิเรก ถูกต้อง ทำอย่างไรดีทุกคน รู้สึกหมันไส้น่ะ ไม่ใช่คู่ค้าค่ะ คนเช่า ผู้เช่าน่ะค่ะ ไม่ใช่คนซื้อ คำนี้แปลว่า คนเช่า คำสุดท้าย ไปแล้ว คำนี้ไปแล้ว ไปแล้ว ทำไมมันไอ้นี่ล่ะ มันซ้ำ มันซ้ำ Landlord ไปแล้ว ทำไมมันซ้ำเยอะจัง ตำแหน่งอะไร ถูกต้อง ตำแหน่งสถานที่นะคะ ไม่ใช่ตำแหน่งงานนะ ไป อันนี้คือตัวอย่างนะคะ อันนี้ตัวอย่าง ยังไม่เก็บคะแนน พอได้ไหม ได้หรือเปล่า ได้อยู่ ได้ เมื่อวานเรายังทำได้เลย 3 คน รวมพลัง ให้เวลา กิตติ ป๊อบ เอาเลยหรือเปล่า ไม่มั่นใจ ไม่เก่งอะไร ครูเห็นตอบครูทั้งคาบ ไม่เก่งอะไร มา มาลองก่อน มาลองก่อน ครูเผลอไปกด ครูรู้สึกว่าคำศัพท์มันน้อยไป ครูใส่ เอาอีก มันซ้ำน่ะ ทีนี้อย่างนี้มาโหยหวน ทีถามไม่มาตอบเลย ตอบเบ๊า เบา แต่ว่าตอนนี้หน้าตาไม่น่ามีอะไรแล้วใช่ไหม อาจจะไม่ต้องล่ามต่อแล้วก็ได้นะคะ เราสามารถจบ Section ก่อนได้ไหม พี่ อ๋อ ได้ ๆ ใช่ไหม อย่างนั้นเดี๋ยวนักเรียนขอบคุณคุณครูล่ามนะคะ ที่มาช่วยแปลภาษามือให้เพื่อน ๆ ขอบคุณพร้อมกัน 1 2 3 ขอบคุณค่ะ สวัสดีค่ะ เจอกันสัปดาห์หน้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อังกฤษเพื่อการสื่อสาร (เช้า) 301166</dc:title>
  <dc:creator/>
  <cp:keywords/>
  <dcterms:created xsi:type="dcterms:W3CDTF">2023-12-04T06:21:43Z</dcterms:created>
  <dcterms:modified xsi:type="dcterms:W3CDTF">2023-12-04T06: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ธันวาคม 2566 เวลา 09.00 น.</vt:lpwstr>
  </property>
  <property fmtid="{D5CDD505-2E9C-101B-9397-08002B2CF9AE}" pid="3" name="subtitle">
    <vt:lpwstr/>
  </property>
</Properties>
</file>